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5ED6" w:rsidRPr="007341AB" w:rsidRDefault="000F2F9F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 w:rsidRPr="007341AB">
        <w:rPr>
          <w:rFonts w:ascii="Arial" w:hAnsi="Arial" w:cs="Arial"/>
          <w:b/>
          <w:color w:val="365F91"/>
          <w:szCs w:val="24"/>
        </w:rPr>
        <w:t>OBRAZAC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965ED6" w:rsidRPr="007341AB" w:rsidTr="001C396C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965ED6" w:rsidRPr="007341AB" w:rsidRDefault="000F2F9F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0"/>
              </w:rPr>
            </w:pPr>
            <w:r w:rsidRPr="007341AB">
              <w:rPr>
                <w:rFonts w:ascii="Arial" w:hAnsi="Arial" w:cs="Arial"/>
                <w:b/>
                <w:bCs w:val="0"/>
                <w:color w:val="365F91"/>
                <w:sz w:val="22"/>
                <w:szCs w:val="20"/>
              </w:rPr>
              <w:t>IZVJEŠTAJ O ANALIZI UTICAJA PROPISA ZA LOKALNE SAMOUPRAVE</w:t>
            </w:r>
          </w:p>
        </w:tc>
      </w:tr>
      <w:tr w:rsidR="00965ED6" w:rsidRPr="009E0CF3" w:rsidTr="001C396C">
        <w:tc>
          <w:tcPr>
            <w:tcW w:w="3978" w:type="dxa"/>
            <w:shd w:val="clear" w:color="auto" w:fill="D2EAF1"/>
          </w:tcPr>
          <w:p w:rsidR="00965ED6" w:rsidRPr="009E0CF3" w:rsidRDefault="0064545D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AGAČ PROPISA</w:t>
            </w:r>
          </w:p>
        </w:tc>
        <w:tc>
          <w:tcPr>
            <w:tcW w:w="5598" w:type="dxa"/>
            <w:shd w:val="clear" w:color="auto" w:fill="D2EAF1"/>
          </w:tcPr>
          <w:p w:rsidR="0064545D" w:rsidRPr="009E0CF3" w:rsidRDefault="0064545D" w:rsidP="0064545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color w:val="365F91"/>
                <w:szCs w:val="24"/>
              </w:rPr>
              <w:t xml:space="preserve">Predsjednik  </w:t>
            </w:r>
            <w:proofErr w:type="spellStart"/>
            <w:r w:rsidRPr="009E0CF3">
              <w:rPr>
                <w:rFonts w:ascii="Arial" w:hAnsi="Arial" w:cs="Arial"/>
                <w:color w:val="365F91"/>
                <w:szCs w:val="24"/>
              </w:rPr>
              <w:t>Opštine</w:t>
            </w:r>
            <w:proofErr w:type="spellEnd"/>
            <w:r w:rsidRPr="009E0CF3">
              <w:rPr>
                <w:rFonts w:ascii="Arial" w:hAnsi="Arial" w:cs="Arial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color w:val="365F91"/>
                <w:szCs w:val="24"/>
              </w:rPr>
              <w:t>Nikšić</w:t>
            </w:r>
            <w:proofErr w:type="spellEnd"/>
          </w:p>
          <w:p w:rsidR="00965ED6" w:rsidRPr="009E0CF3" w:rsidRDefault="00965ED6" w:rsidP="0064545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Cs w:val="24"/>
              </w:rPr>
            </w:pPr>
          </w:p>
        </w:tc>
      </w:tr>
      <w:tr w:rsidR="00965ED6" w:rsidRPr="009E0CF3" w:rsidTr="001C396C">
        <w:tc>
          <w:tcPr>
            <w:tcW w:w="3978" w:type="dxa"/>
          </w:tcPr>
          <w:p w:rsidR="00965ED6" w:rsidRPr="009E0CF3" w:rsidRDefault="0064545D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ZIV PROPISA</w:t>
            </w:r>
          </w:p>
        </w:tc>
        <w:tc>
          <w:tcPr>
            <w:tcW w:w="5598" w:type="dxa"/>
          </w:tcPr>
          <w:p w:rsidR="009E0CF3" w:rsidRDefault="009E0CF3" w:rsidP="001F344E">
            <w:pPr>
              <w:rPr>
                <w:rFonts w:ascii="Arial" w:hAnsi="Arial" w:cs="Arial"/>
                <w:bCs w:val="0"/>
                <w:szCs w:val="24"/>
              </w:rPr>
            </w:pPr>
          </w:p>
          <w:p w:rsidR="00965ED6" w:rsidRPr="009E0CF3" w:rsidRDefault="007341AB" w:rsidP="001F344E">
            <w:pPr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Odluka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o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otpisu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potraživanja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Opštine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prema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 DOO „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Komunalno</w:t>
            </w:r>
            <w:proofErr w:type="spellEnd"/>
            <w:r w:rsidRPr="009E0CF3">
              <w:rPr>
                <w:rFonts w:ascii="Arial" w:hAnsi="Arial" w:cs="Arial"/>
                <w:bCs w:val="0"/>
                <w:szCs w:val="24"/>
              </w:rPr>
              <w:t xml:space="preserve">” </w:t>
            </w:r>
            <w:proofErr w:type="spellStart"/>
            <w:r w:rsidRPr="009E0CF3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</w:p>
        </w:tc>
      </w:tr>
      <w:tr w:rsidR="00965ED6" w:rsidRPr="009E0CF3" w:rsidTr="001C396C">
        <w:tc>
          <w:tcPr>
            <w:tcW w:w="9576" w:type="dxa"/>
            <w:gridSpan w:val="2"/>
            <w:shd w:val="clear" w:color="auto" w:fill="D2EAF1"/>
          </w:tcPr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efinisanjeproblema</w:t>
            </w:r>
            <w:proofErr w:type="spellEnd"/>
          </w:p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ljedic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htje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)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državn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ivo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ves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konsk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ratešk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rug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snov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onoše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</w:t>
            </w:r>
          </w:p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s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vrđu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opstv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dležnos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nes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povjeren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lov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lokal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amouprav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blem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eb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iješ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ož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kt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problem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imenz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 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eb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j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</w:t>
            </w:r>
          </w:p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zroc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ljedic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bjek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šteć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čin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oj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jer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965ED6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 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bi problem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voluira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ez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mj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“status quo”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?</w:t>
            </w:r>
          </w:p>
        </w:tc>
      </w:tr>
      <w:tr w:rsidR="00965ED6" w:rsidRPr="009E0CF3" w:rsidTr="001C396C">
        <w:tc>
          <w:tcPr>
            <w:tcW w:w="9576" w:type="dxa"/>
            <w:gridSpan w:val="2"/>
          </w:tcPr>
          <w:p w:rsidR="009E0CF3" w:rsidRDefault="009E0CF3" w:rsidP="009E0CF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:rsidR="00965ED6" w:rsidRPr="009E0CF3" w:rsidRDefault="007341AB" w:rsidP="009E0CF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Ne,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vaj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ledic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htje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(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)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okalno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vo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7341AB" w:rsidRPr="009E0CF3" w:rsidRDefault="007341AB" w:rsidP="00323934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avn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snov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onoše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adrža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čla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14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av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2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ko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jelatnost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(“Sl. </w:t>
            </w:r>
            <w:r w:rsidR="00FE2EEF" w:rsidRPr="009E0CF3">
              <w:rPr>
                <w:rFonts w:ascii="Arial" w:hAnsi="Arial" w:cs="Arial"/>
                <w:bCs w:val="0"/>
                <w:color w:val="365F91"/>
                <w:szCs w:val="24"/>
              </w:rPr>
              <w:t>l</w:t>
            </w: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ist CG” br. 55/16, 74/16, 2/18,66/19, 140/22, 84/24),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čla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38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av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1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ko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okalnoj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amouprav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(“Sl. </w:t>
            </w:r>
            <w:r w:rsidR="00FE2EEF" w:rsidRPr="009E0CF3">
              <w:rPr>
                <w:rFonts w:ascii="Arial" w:hAnsi="Arial" w:cs="Arial"/>
                <w:bCs w:val="0"/>
                <w:color w:val="365F91"/>
                <w:szCs w:val="24"/>
              </w:rPr>
              <w:t>l</w:t>
            </w: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ist CG” br. 2/18, 34/19, 38/20, 50/22, 84/22, 81/25 i 98/25) i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član</w:t>
            </w:r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>ov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35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av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1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ač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2</w:t>
            </w:r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i 38 </w:t>
            </w:r>
            <w:proofErr w:type="spellStart"/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>stav</w:t>
            </w:r>
            <w:proofErr w:type="spellEnd"/>
            <w:r w:rsidR="00323934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1</w:t>
            </w: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atut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šti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(Sl. list CG“ –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štinsk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br. 31/18, 21/23, 42/25 i 62/25)</w:t>
            </w:r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295293" w:rsidRPr="009E0CF3" w:rsidRDefault="009E0CF3" w:rsidP="00323934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tvrđu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povjereni</w:t>
            </w:r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poslovi</w:t>
            </w:r>
            <w:proofErr w:type="spellEnd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lokalne</w:t>
            </w:r>
            <w:proofErr w:type="spellEnd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samouprave</w:t>
            </w:r>
            <w:proofErr w:type="spellEnd"/>
            <w:r w:rsidR="00295293"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295293" w:rsidRPr="009E0CF3" w:rsidRDefault="00295293" w:rsidP="00323934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dložen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akt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reb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moguć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smeta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finansijsk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lova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rušt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,,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Komunalno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’’ DOO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čiji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osnivač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Opština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b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ruštv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mogl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adekvat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zvrša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l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javnog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ntere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295293" w:rsidRPr="009E0CF3" w:rsidRDefault="00295293" w:rsidP="00323934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Problem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imenci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295293" w:rsidRPr="009E0CF3" w:rsidRDefault="00295293" w:rsidP="00323934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Uzorc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punje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apacitet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kloništ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pušte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životi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no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broj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a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utalic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grad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295293" w:rsidRPr="009E0CF3" w:rsidRDefault="00295293" w:rsidP="00E1797A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ljedic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jed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a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knad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štet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tereću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š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ruštv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295293" w:rsidRPr="009E0CF3" w:rsidRDefault="00FE2EEF" w:rsidP="00323934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kolik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ne b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svojil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v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OO „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“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ne b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mogl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tpu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valiteta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či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dovolj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risnik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slug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:rsidTr="001C396C">
        <w:tc>
          <w:tcPr>
            <w:tcW w:w="9576" w:type="dxa"/>
            <w:gridSpan w:val="2"/>
            <w:shd w:val="clear" w:color="auto" w:fill="D2EAF1"/>
          </w:tcPr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2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i</w:t>
            </w:r>
            <w:proofErr w:type="spellEnd"/>
          </w:p>
          <w:p w:rsidR="0064545D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  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s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tiž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oženi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-    </w:t>
            </w:r>
          </w:p>
          <w:p w:rsidR="00965ED6" w:rsidRPr="009E0CF3" w:rsidRDefault="0064545D" w:rsidP="0064545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   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l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od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napređu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avnopravnost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</w:tc>
      </w:tr>
      <w:tr w:rsidR="00965ED6" w:rsidRPr="009E0CF3" w:rsidTr="001C396C">
        <w:tc>
          <w:tcPr>
            <w:tcW w:w="9576" w:type="dxa"/>
            <w:gridSpan w:val="2"/>
          </w:tcPr>
          <w:p w:rsidR="00965ED6" w:rsidRPr="009E0CF3" w:rsidRDefault="00EB23FF" w:rsidP="00EB23FF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dložen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vod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red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oj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bla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jer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ć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ma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viš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redsta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mogućno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bavl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jelatno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mu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ko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vjeri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EB23FF" w:rsidRPr="009E0CF3" w:rsidRDefault="00EB23FF" w:rsidP="00EB23FF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jeda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d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cilje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naprjeđu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raavnopravno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:rsidTr="001C396C">
        <w:tc>
          <w:tcPr>
            <w:tcW w:w="9576" w:type="dxa"/>
            <w:gridSpan w:val="2"/>
            <w:shd w:val="clear" w:color="auto" w:fill="D2EAF1"/>
          </w:tcPr>
          <w:p w:rsidR="000B0D6B" w:rsidRPr="009E0CF3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lastRenderedPageBreak/>
              <w:t xml:space="preserve">3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e</w:t>
            </w:r>
            <w:proofErr w:type="spellEnd"/>
          </w:p>
          <w:p w:rsidR="000B0D6B" w:rsidRPr="009E0CF3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št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ophodan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</w:t>
            </w:r>
          </w:p>
          <w:p w:rsidR="000B0D6B" w:rsidRPr="009E0CF3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ogu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spunjava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ješava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ble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(uvijek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eb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azmatra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“status quo”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poručljiv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klju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regulator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si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toj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bave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onošen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oženog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.</w:t>
            </w:r>
          </w:p>
          <w:p w:rsidR="00965ED6" w:rsidRPr="009E0CF3" w:rsidRDefault="000B0D6B" w:rsidP="000B0D6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brazlož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ferira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od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imenz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;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ferira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napređu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od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avnopravnost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:  status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eđ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a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uškarc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)</w:t>
            </w:r>
          </w:p>
        </w:tc>
      </w:tr>
      <w:tr w:rsidR="00965ED6" w:rsidRPr="009E0CF3" w:rsidTr="001C396C">
        <w:tc>
          <w:tcPr>
            <w:tcW w:w="9576" w:type="dxa"/>
            <w:gridSpan w:val="2"/>
          </w:tcPr>
          <w:p w:rsidR="009E0CF3" w:rsidRDefault="009E0CF3" w:rsidP="009E0CF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:rsidR="00BC2F88" w:rsidRPr="009E0CF3" w:rsidRDefault="00BC2F88" w:rsidP="00E1797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ophodan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a b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ruštv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smeta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funkcionisal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:rsidTr="001C396C">
        <w:trPr>
          <w:trHeight w:val="2405"/>
        </w:trPr>
        <w:tc>
          <w:tcPr>
            <w:tcW w:w="9576" w:type="dxa"/>
            <w:gridSpan w:val="2"/>
            <w:shd w:val="clear" w:color="auto" w:fill="D2EAF1"/>
          </w:tcPr>
          <w:p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4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nali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ja</w:t>
            </w:r>
            <w:proofErr w:type="spellEnd"/>
          </w:p>
          <w:p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N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g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jvjerovatn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rješenja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–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broja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ziti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gati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irekt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ndirekt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oškov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štede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mje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zazva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rađan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vred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ročit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ali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rednji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uzeći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?</w:t>
            </w:r>
          </w:p>
          <w:p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ziti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sljedic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onošen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ravdava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oškov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on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vor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004420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s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drž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vara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ov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vred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bjeka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žiš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ržiš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kuren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965ED6" w:rsidRPr="009E0CF3" w:rsidRDefault="00004420" w:rsidP="0000442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klju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cje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dministrativ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pterećen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znis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arijer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:rsidTr="001C396C">
        <w:tc>
          <w:tcPr>
            <w:tcW w:w="9576" w:type="dxa"/>
            <w:gridSpan w:val="2"/>
          </w:tcPr>
          <w:p w:rsidR="009E0CF3" w:rsidRDefault="009E0CF3" w:rsidP="009E0CF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:rsidR="00965ED6" w:rsidRPr="009E0CF3" w:rsidRDefault="006E2C6B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mje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boljšać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valitet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uža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slug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6E2C6B" w:rsidRPr="009E0CF3" w:rsidRDefault="006E2C6B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mje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ć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zazva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odat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roško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građan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vred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6E2C6B" w:rsidRPr="009E0CF3" w:rsidRDefault="006E2C6B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drža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vara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ov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vredn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ubjekat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i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tič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tržiš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nkurenci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34221E" w:rsidRDefault="0034221E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dluko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tvara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administrativ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tereće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biznis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barijer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9E0CF3" w:rsidRPr="009E0CF3" w:rsidRDefault="009E0CF3" w:rsidP="0000442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</w:tc>
      </w:tr>
      <w:tr w:rsidR="00965ED6" w:rsidRPr="009E0CF3" w:rsidTr="001C396C">
        <w:tc>
          <w:tcPr>
            <w:tcW w:w="9576" w:type="dxa"/>
            <w:gridSpan w:val="2"/>
            <w:shd w:val="clear" w:color="auto" w:fill="D2EAF1"/>
          </w:tcPr>
          <w:p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5.Procjen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skalnog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ticaja</w:t>
            </w:r>
            <w:proofErr w:type="spellEnd"/>
          </w:p>
          <w:p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treb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obezbjeđen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nansijsk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redst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z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lokal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amoupr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r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Gor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plementa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zno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je obezbjeđen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nansijsk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redst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jednokrat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okom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ređenog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vremenskog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eriod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brazlož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.</w:t>
            </w:r>
          </w:p>
          <w:p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ophod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nansijsk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redst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obezbijeđena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lokal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amoupra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o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r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Gor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tekuć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skal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odi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planira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red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iskal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odi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u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č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visin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hod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jedinic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lokal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amouprav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hod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r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Gore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?</w:t>
            </w:r>
          </w:p>
          <w:p w:rsidR="004C75DD" w:rsidRPr="009E0CF3" w:rsidRDefault="004C75DD" w:rsidP="004C75DD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-       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tencijal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korisnik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plementa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cent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b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risnic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og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uškarc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a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m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plementa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udžet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ož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zrok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erav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avnos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zmeđ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uškarac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)</w:t>
            </w:r>
          </w:p>
          <w:p w:rsidR="00965ED6" w:rsidRPr="009E0CF3" w:rsidRDefault="00965ED6" w:rsidP="00EE45D5">
            <w:pPr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</w:p>
        </w:tc>
      </w:tr>
      <w:tr w:rsidR="00965ED6" w:rsidRPr="009E0CF3" w:rsidTr="001C396C">
        <w:tc>
          <w:tcPr>
            <w:tcW w:w="9576" w:type="dxa"/>
            <w:gridSpan w:val="2"/>
          </w:tcPr>
          <w:p w:rsidR="009E0CF3" w:rsidRDefault="009E0CF3" w:rsidP="00D93520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  <w:r>
              <w:rPr>
                <w:rFonts w:ascii="Arial" w:hAnsi="Arial" w:cs="Arial"/>
                <w:bCs w:val="0"/>
                <w:color w:val="365F91"/>
                <w:szCs w:val="24"/>
              </w:rPr>
              <w:lastRenderedPageBreak/>
              <w:t xml:space="preserve">- </w:t>
            </w:r>
            <w:r w:rsidR="00A8604F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</w:p>
          <w:p w:rsidR="00965ED6" w:rsidRDefault="00790669" w:rsidP="00D93520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Rad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se o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tpi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traživa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šti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DOO „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munaln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“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, a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redstv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j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pšti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kši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već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splatil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građan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m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olidarnog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dug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zvršen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udsk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suda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činje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materijal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ematerijaln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štet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fizičkim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icim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2024.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godin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u </w:t>
            </w:r>
            <w:proofErr w:type="spellStart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>iznosu</w:t>
            </w:r>
            <w:proofErr w:type="spellEnd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d 214.000,19 € i u 2025. </w:t>
            </w:r>
            <w:proofErr w:type="spellStart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>godini</w:t>
            </w:r>
            <w:proofErr w:type="spellEnd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>iznosu</w:t>
            </w:r>
            <w:proofErr w:type="spellEnd"/>
            <w:r w:rsidR="00173E11"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od 314.430,65 €.</w:t>
            </w:r>
          </w:p>
          <w:p w:rsidR="009E0CF3" w:rsidRPr="009E0CF3" w:rsidRDefault="009E0CF3" w:rsidP="00D93520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</w:tc>
      </w:tr>
      <w:tr w:rsidR="00965ED6" w:rsidRPr="009E0CF3" w:rsidTr="001C396C">
        <w:tc>
          <w:tcPr>
            <w:tcW w:w="9576" w:type="dxa"/>
            <w:gridSpan w:val="2"/>
            <w:shd w:val="clear" w:color="auto" w:fill="D2EAF1"/>
          </w:tcPr>
          <w:p w:rsidR="00F30602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6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sulta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interesova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rana</w:t>
            </w:r>
            <w:proofErr w:type="spellEnd"/>
          </w:p>
          <w:p w:rsidR="00F30602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zna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da li j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rišće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kster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kspertsk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dršk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da,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.</w:t>
            </w:r>
          </w:p>
          <w:p w:rsidR="00F30602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zna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rup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interesova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ranakonsultova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oj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faz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RIA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ce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ak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(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ja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l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a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sulta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).</w:t>
            </w:r>
          </w:p>
          <w:p w:rsidR="00F30602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  <w:t xml:space="preserve">Da l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stavnic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žensk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družen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bil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uključ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sulta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965ED6" w:rsidRPr="009E0CF3" w:rsidRDefault="00F30602" w:rsidP="00F306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-</w:t>
            </w: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ab/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aznač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lav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rezultat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nsultacij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,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dloz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gest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interesovanih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tran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hvać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dnosno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nije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hvaće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.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Obrazlož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:rsidTr="001C396C">
        <w:tc>
          <w:tcPr>
            <w:tcW w:w="9576" w:type="dxa"/>
            <w:gridSpan w:val="2"/>
          </w:tcPr>
          <w:p w:rsidR="009E0CF3" w:rsidRDefault="009E0CF3" w:rsidP="009E0CF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:rsidR="00790669" w:rsidRPr="009E0CF3" w:rsidRDefault="00790669" w:rsidP="009E0CF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rišće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ekstern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eksperts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dršk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965ED6" w:rsidRPr="009E0CF3" w:rsidRDefault="00790669" w:rsidP="0079066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edstavnic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ženskih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druženj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ijes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bil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ključe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konsultaci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  <w:tr w:rsidR="00965ED6" w:rsidRPr="009E0CF3" w:rsidTr="001C396C">
        <w:tc>
          <w:tcPr>
            <w:tcW w:w="9576" w:type="dxa"/>
            <w:gridSpan w:val="2"/>
            <w:shd w:val="clear" w:color="auto" w:fill="D2EAF1"/>
          </w:tcPr>
          <w:p w:rsidR="004E5CED" w:rsidRPr="009E0CF3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7. Monitoring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valuacija</w:t>
            </w:r>
            <w:proofErr w:type="spellEnd"/>
          </w:p>
          <w:p w:rsidR="004E5CED" w:rsidRPr="009E0CF3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  -     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otencijal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preprek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mplementacij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? </w:t>
            </w:r>
          </w:p>
          <w:p w:rsidR="004E5CED" w:rsidRPr="009E0CF3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  -       Koj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u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glavn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ndikator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em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jima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se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mjer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ispunje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ciljev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  <w:p w:rsidR="00965ED6" w:rsidRPr="009E0CF3" w:rsidRDefault="004E5CED" w:rsidP="004E5C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Cs w:val="24"/>
              </w:rPr>
            </w:pPr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   -      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Koć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biti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dužen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sprovođen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monitoringa i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evaluacij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imjene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/>
                <w:bCs w:val="0"/>
                <w:color w:val="365F91"/>
                <w:szCs w:val="24"/>
              </w:rPr>
              <w:t>?</w:t>
            </w:r>
          </w:p>
        </w:tc>
      </w:tr>
      <w:tr w:rsidR="00965ED6" w:rsidRPr="009E0CF3" w:rsidTr="001C396C">
        <w:tc>
          <w:tcPr>
            <w:tcW w:w="9576" w:type="dxa"/>
            <w:gridSpan w:val="2"/>
          </w:tcPr>
          <w:p w:rsidR="009E0CF3" w:rsidRDefault="009E0CF3" w:rsidP="009E0CF3">
            <w:pPr>
              <w:autoSpaceDE w:val="0"/>
              <w:autoSpaceDN w:val="0"/>
              <w:adjustRightInd w:val="0"/>
              <w:ind w:left="502"/>
              <w:rPr>
                <w:rFonts w:ascii="Arial" w:hAnsi="Arial" w:cs="Arial"/>
                <w:bCs w:val="0"/>
                <w:color w:val="365F91"/>
                <w:szCs w:val="24"/>
              </w:rPr>
            </w:pPr>
          </w:p>
          <w:p w:rsidR="00965ED6" w:rsidRPr="009E0CF3" w:rsidRDefault="00790669" w:rsidP="009E0CF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tencijal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preprek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implementaci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ne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osto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  <w:p w:rsidR="00790669" w:rsidRPr="009E0CF3" w:rsidRDefault="00790669" w:rsidP="009E0CF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color w:val="365F91"/>
                <w:szCs w:val="24"/>
              </w:rPr>
            </w:pP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provođen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monitoringa i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evaulacij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imje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propisa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u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okviru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svoj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nadležnosti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bić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zadužen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>nadležni</w:t>
            </w:r>
            <w:proofErr w:type="spellEnd"/>
            <w:r w:rsid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organ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lokaln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 xml:space="preserve"> </w:t>
            </w:r>
            <w:proofErr w:type="spellStart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uprave</w:t>
            </w:r>
            <w:proofErr w:type="spellEnd"/>
            <w:r w:rsidRPr="009E0CF3">
              <w:rPr>
                <w:rFonts w:ascii="Arial" w:hAnsi="Arial" w:cs="Arial"/>
                <w:bCs w:val="0"/>
                <w:color w:val="365F91"/>
                <w:szCs w:val="24"/>
              </w:rPr>
              <w:t>.</w:t>
            </w:r>
          </w:p>
        </w:tc>
      </w:tr>
    </w:tbl>
    <w:p w:rsidR="00965ED6" w:rsidRPr="009E0CF3" w:rsidRDefault="00965ED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Cs w:val="24"/>
        </w:rPr>
      </w:pPr>
    </w:p>
    <w:p w:rsidR="00783E9B" w:rsidRPr="009E0CF3" w:rsidRDefault="00783E9B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Cs w:val="24"/>
        </w:rPr>
      </w:pPr>
    </w:p>
    <w:p w:rsidR="00783E9B" w:rsidRPr="009E0CF3" w:rsidRDefault="009E0CF3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Cs w:val="24"/>
        </w:rPr>
      </w:pPr>
      <w:r>
        <w:rPr>
          <w:rFonts w:ascii="Arial" w:hAnsi="Arial" w:cs="Arial"/>
          <w:b/>
          <w:bCs w:val="0"/>
          <w:color w:val="365F91"/>
          <w:szCs w:val="24"/>
        </w:rPr>
        <w:t xml:space="preserve"> </w:t>
      </w:r>
    </w:p>
    <w:p w:rsidR="00783E9B" w:rsidRPr="009E0CF3" w:rsidRDefault="009E0CF3" w:rsidP="009E0CF3">
      <w:pPr>
        <w:tabs>
          <w:tab w:val="left" w:pos="6420"/>
        </w:tabs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Cs w:val="24"/>
        </w:rPr>
      </w:pPr>
      <w:r>
        <w:rPr>
          <w:rFonts w:ascii="Arial" w:hAnsi="Arial" w:cs="Arial"/>
          <w:b/>
          <w:bCs w:val="0"/>
          <w:color w:val="365F91"/>
          <w:szCs w:val="24"/>
        </w:rPr>
        <w:tab/>
      </w:r>
    </w:p>
    <w:p w:rsidR="00265391" w:rsidRPr="009E0CF3" w:rsidRDefault="00801E5C" w:rsidP="009E0C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420"/>
        </w:tabs>
        <w:autoSpaceDE w:val="0"/>
        <w:autoSpaceDN w:val="0"/>
        <w:adjustRightInd w:val="0"/>
        <w:rPr>
          <w:rFonts w:ascii="Arial" w:hAnsi="Arial" w:cs="Arial"/>
          <w:b/>
          <w:bCs w:val="0"/>
          <w:szCs w:val="24"/>
        </w:rPr>
      </w:pPr>
      <w:r w:rsidRPr="009E0CF3">
        <w:rPr>
          <w:rFonts w:ascii="Arial" w:hAnsi="Arial" w:cs="Arial"/>
          <w:b/>
          <w:bCs w:val="0"/>
          <w:szCs w:val="24"/>
        </w:rPr>
        <w:t xml:space="preserve">Datum i </w:t>
      </w:r>
      <w:proofErr w:type="spellStart"/>
      <w:r w:rsidRPr="009E0CF3">
        <w:rPr>
          <w:rFonts w:ascii="Arial" w:hAnsi="Arial" w:cs="Arial"/>
          <w:b/>
          <w:bCs w:val="0"/>
          <w:szCs w:val="24"/>
        </w:rPr>
        <w:t>mjesto</w:t>
      </w:r>
      <w:proofErr w:type="spellEnd"/>
      <w:r w:rsidRPr="009E0CF3">
        <w:rPr>
          <w:rFonts w:ascii="Arial" w:hAnsi="Arial" w:cs="Arial"/>
          <w:b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="009E0CF3">
        <w:rPr>
          <w:rFonts w:ascii="Arial" w:hAnsi="Arial" w:cs="Arial"/>
          <w:b/>
          <w:bCs w:val="0"/>
          <w:szCs w:val="24"/>
        </w:rPr>
        <w:tab/>
        <w:t>Predsjednik:</w:t>
      </w:r>
    </w:p>
    <w:p w:rsidR="00265391" w:rsidRPr="009E0CF3" w:rsidRDefault="00801E5C" w:rsidP="00CF0F6C">
      <w:pPr>
        <w:spacing w:after="120"/>
        <w:rPr>
          <w:rFonts w:ascii="Arial" w:hAnsi="Arial" w:cs="Arial"/>
          <w:bCs w:val="0"/>
          <w:szCs w:val="24"/>
        </w:rPr>
      </w:pPr>
      <w:proofErr w:type="spellStart"/>
      <w:r w:rsidRPr="009E0CF3">
        <w:rPr>
          <w:rFonts w:ascii="Arial" w:hAnsi="Arial" w:cs="Arial"/>
          <w:bCs w:val="0"/>
          <w:szCs w:val="24"/>
        </w:rPr>
        <w:t>Nikšić</w:t>
      </w:r>
      <w:proofErr w:type="spellEnd"/>
      <w:r w:rsidRPr="009E0CF3">
        <w:rPr>
          <w:rFonts w:ascii="Arial" w:hAnsi="Arial" w:cs="Arial"/>
          <w:bCs w:val="0"/>
          <w:szCs w:val="24"/>
        </w:rPr>
        <w:t xml:space="preserve">, </w:t>
      </w:r>
      <w:r w:rsidR="00D93520" w:rsidRPr="009E0CF3">
        <w:rPr>
          <w:rFonts w:ascii="Arial" w:hAnsi="Arial" w:cs="Arial"/>
          <w:bCs w:val="0"/>
          <w:szCs w:val="24"/>
        </w:rPr>
        <w:t>2</w:t>
      </w:r>
      <w:r w:rsidR="00CF0F6C" w:rsidRPr="009E0CF3">
        <w:rPr>
          <w:rFonts w:ascii="Arial" w:hAnsi="Arial" w:cs="Arial"/>
          <w:bCs w:val="0"/>
          <w:szCs w:val="24"/>
        </w:rPr>
        <w:t>5</w:t>
      </w:r>
      <w:r w:rsidRPr="009E0CF3">
        <w:rPr>
          <w:rFonts w:ascii="Arial" w:hAnsi="Arial" w:cs="Arial"/>
          <w:bCs w:val="0"/>
          <w:szCs w:val="24"/>
        </w:rPr>
        <w:t>.</w:t>
      </w:r>
      <w:r w:rsidR="00CF0F6C" w:rsidRPr="009E0CF3">
        <w:rPr>
          <w:rFonts w:ascii="Arial" w:hAnsi="Arial" w:cs="Arial"/>
          <w:bCs w:val="0"/>
          <w:szCs w:val="24"/>
        </w:rPr>
        <w:t>12.</w:t>
      </w:r>
      <w:r w:rsidRPr="009E0CF3">
        <w:rPr>
          <w:rFonts w:ascii="Arial" w:hAnsi="Arial" w:cs="Arial"/>
          <w:bCs w:val="0"/>
          <w:szCs w:val="24"/>
        </w:rPr>
        <w:t>202</w:t>
      </w:r>
      <w:r w:rsidR="00B02062" w:rsidRPr="009E0CF3">
        <w:rPr>
          <w:rFonts w:ascii="Arial" w:hAnsi="Arial" w:cs="Arial"/>
          <w:bCs w:val="0"/>
          <w:szCs w:val="24"/>
        </w:rPr>
        <w:t>5</w:t>
      </w:r>
      <w:r w:rsidRPr="009E0CF3">
        <w:rPr>
          <w:rFonts w:ascii="Arial" w:hAnsi="Arial" w:cs="Arial"/>
          <w:bCs w:val="0"/>
          <w:szCs w:val="24"/>
        </w:rPr>
        <w:t xml:space="preserve">. </w:t>
      </w:r>
      <w:proofErr w:type="spellStart"/>
      <w:r w:rsidRPr="009E0CF3">
        <w:rPr>
          <w:rFonts w:ascii="Arial" w:hAnsi="Arial" w:cs="Arial"/>
          <w:bCs w:val="0"/>
          <w:szCs w:val="24"/>
        </w:rPr>
        <w:t>godine</w:t>
      </w:r>
      <w:proofErr w:type="spellEnd"/>
      <w:r w:rsidRPr="009E0CF3">
        <w:rPr>
          <w:rFonts w:ascii="Arial" w:hAnsi="Arial" w:cs="Arial"/>
          <w:bCs w:val="0"/>
          <w:szCs w:val="24"/>
        </w:rPr>
        <w:tab/>
      </w:r>
      <w:r w:rsidRPr="009E0CF3">
        <w:rPr>
          <w:rFonts w:ascii="Arial" w:hAnsi="Arial" w:cs="Arial"/>
          <w:b/>
          <w:bCs w:val="0"/>
          <w:szCs w:val="24"/>
        </w:rPr>
        <w:tab/>
      </w:r>
      <w:r w:rsidR="009E0CF3" w:rsidRPr="009E0CF3">
        <w:rPr>
          <w:rFonts w:ascii="Arial" w:hAnsi="Arial" w:cs="Arial"/>
          <w:bCs w:val="0"/>
          <w:szCs w:val="24"/>
        </w:rPr>
        <w:t xml:space="preserve">                                      Marko </w:t>
      </w:r>
      <w:proofErr w:type="spellStart"/>
      <w:r w:rsidR="009E0CF3" w:rsidRPr="009E0CF3">
        <w:rPr>
          <w:rFonts w:ascii="Arial" w:hAnsi="Arial" w:cs="Arial"/>
          <w:bCs w:val="0"/>
          <w:szCs w:val="24"/>
        </w:rPr>
        <w:t>Kovačević</w:t>
      </w:r>
      <w:r w:rsidR="00420379">
        <w:rPr>
          <w:rFonts w:ascii="Arial" w:hAnsi="Arial" w:cs="Arial"/>
          <w:bCs w:val="0"/>
          <w:szCs w:val="24"/>
        </w:rPr>
        <w:t>,s.r</w:t>
      </w:r>
      <w:proofErr w:type="spellEnd"/>
      <w:r w:rsidR="00420379">
        <w:rPr>
          <w:rFonts w:ascii="Arial" w:hAnsi="Arial" w:cs="Arial"/>
          <w:bCs w:val="0"/>
          <w:szCs w:val="24"/>
        </w:rPr>
        <w:t>.</w:t>
      </w:r>
      <w:bookmarkStart w:id="0" w:name="_GoBack"/>
      <w:bookmarkEnd w:id="0"/>
    </w:p>
    <w:p w:rsidR="00265391" w:rsidRPr="009E0CF3" w:rsidRDefault="00265391" w:rsidP="00CF0F6C">
      <w:pPr>
        <w:spacing w:after="120"/>
        <w:rPr>
          <w:rFonts w:ascii="Arial" w:hAnsi="Arial" w:cs="Arial"/>
          <w:b/>
          <w:bCs w:val="0"/>
          <w:szCs w:val="24"/>
        </w:rPr>
      </w:pPr>
    </w:p>
    <w:p w:rsidR="00783E9B" w:rsidRPr="009E0CF3" w:rsidRDefault="00265391" w:rsidP="009E0CF3">
      <w:pPr>
        <w:spacing w:after="120"/>
        <w:rPr>
          <w:rFonts w:ascii="Arial" w:hAnsi="Arial" w:cs="Arial"/>
          <w:bCs w:val="0"/>
          <w:szCs w:val="24"/>
        </w:rPr>
      </w:pPr>
      <w:r w:rsidRPr="009E0CF3">
        <w:rPr>
          <w:rFonts w:ascii="Arial" w:hAnsi="Arial" w:cs="Arial"/>
          <w:b/>
          <w:bCs w:val="0"/>
          <w:szCs w:val="24"/>
        </w:rPr>
        <w:t xml:space="preserve">                                                                                                                                </w:t>
      </w:r>
    </w:p>
    <w:p w:rsidR="00783E9B" w:rsidRPr="007341A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p w:rsidR="00783E9B" w:rsidRPr="007341A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</w:rPr>
      </w:pPr>
    </w:p>
    <w:sectPr w:rsidR="00783E9B" w:rsidRPr="007341AB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6229" w:rsidRDefault="00FA6229" w:rsidP="00BA7396">
      <w:r>
        <w:separator/>
      </w:r>
    </w:p>
  </w:endnote>
  <w:endnote w:type="continuationSeparator" w:id="0">
    <w:p w:rsidR="00FA6229" w:rsidRDefault="00FA6229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6229" w:rsidRDefault="00FA6229" w:rsidP="00BA7396">
      <w:r>
        <w:separator/>
      </w:r>
    </w:p>
  </w:footnote>
  <w:footnote w:type="continuationSeparator" w:id="0">
    <w:p w:rsidR="00FA6229" w:rsidRDefault="00FA6229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502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6C61260F"/>
    <w:multiLevelType w:val="hybridMultilevel"/>
    <w:tmpl w:val="4D12247E"/>
    <w:lvl w:ilvl="0" w:tplc="F2347BC2">
      <w:start w:val="2"/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5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5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04420"/>
    <w:rsid w:val="000114B5"/>
    <w:rsid w:val="000320E5"/>
    <w:rsid w:val="00047744"/>
    <w:rsid w:val="000511F0"/>
    <w:rsid w:val="000537D0"/>
    <w:rsid w:val="000629D8"/>
    <w:rsid w:val="00067FCF"/>
    <w:rsid w:val="000716AC"/>
    <w:rsid w:val="00075306"/>
    <w:rsid w:val="00076493"/>
    <w:rsid w:val="00090EE2"/>
    <w:rsid w:val="00091549"/>
    <w:rsid w:val="000A0E5C"/>
    <w:rsid w:val="000A2571"/>
    <w:rsid w:val="000B0D6B"/>
    <w:rsid w:val="000C61A3"/>
    <w:rsid w:val="000E5392"/>
    <w:rsid w:val="000E67F7"/>
    <w:rsid w:val="000E7E95"/>
    <w:rsid w:val="000F2F9F"/>
    <w:rsid w:val="00101C4D"/>
    <w:rsid w:val="00131E2B"/>
    <w:rsid w:val="001341FF"/>
    <w:rsid w:val="00136E1D"/>
    <w:rsid w:val="00137780"/>
    <w:rsid w:val="00140462"/>
    <w:rsid w:val="0015160F"/>
    <w:rsid w:val="00154647"/>
    <w:rsid w:val="00162BB1"/>
    <w:rsid w:val="00173E11"/>
    <w:rsid w:val="00190FC3"/>
    <w:rsid w:val="001A7652"/>
    <w:rsid w:val="001A77E0"/>
    <w:rsid w:val="001B6959"/>
    <w:rsid w:val="001C396C"/>
    <w:rsid w:val="001C7348"/>
    <w:rsid w:val="001D0BF0"/>
    <w:rsid w:val="001D1B41"/>
    <w:rsid w:val="001D40E5"/>
    <w:rsid w:val="001E1794"/>
    <w:rsid w:val="001E404C"/>
    <w:rsid w:val="001F0735"/>
    <w:rsid w:val="001F344E"/>
    <w:rsid w:val="001F468A"/>
    <w:rsid w:val="002072BA"/>
    <w:rsid w:val="00213B61"/>
    <w:rsid w:val="00213DB7"/>
    <w:rsid w:val="0022168B"/>
    <w:rsid w:val="002354D9"/>
    <w:rsid w:val="00235BF5"/>
    <w:rsid w:val="002409DB"/>
    <w:rsid w:val="00265391"/>
    <w:rsid w:val="00267C7D"/>
    <w:rsid w:val="00275EC1"/>
    <w:rsid w:val="00282840"/>
    <w:rsid w:val="00284A91"/>
    <w:rsid w:val="00294662"/>
    <w:rsid w:val="00295023"/>
    <w:rsid w:val="00295293"/>
    <w:rsid w:val="002A0471"/>
    <w:rsid w:val="002A0BB3"/>
    <w:rsid w:val="002A6869"/>
    <w:rsid w:val="002B6CE5"/>
    <w:rsid w:val="002D052E"/>
    <w:rsid w:val="002E68EC"/>
    <w:rsid w:val="002E6FB6"/>
    <w:rsid w:val="002E7569"/>
    <w:rsid w:val="002F245A"/>
    <w:rsid w:val="002F2EF1"/>
    <w:rsid w:val="003060D5"/>
    <w:rsid w:val="00310915"/>
    <w:rsid w:val="00320045"/>
    <w:rsid w:val="00322389"/>
    <w:rsid w:val="00323934"/>
    <w:rsid w:val="00334014"/>
    <w:rsid w:val="0034221E"/>
    <w:rsid w:val="00357476"/>
    <w:rsid w:val="00375C68"/>
    <w:rsid w:val="00383D62"/>
    <w:rsid w:val="003868E0"/>
    <w:rsid w:val="00392F99"/>
    <w:rsid w:val="00395587"/>
    <w:rsid w:val="003A7978"/>
    <w:rsid w:val="003B28CD"/>
    <w:rsid w:val="003B5D85"/>
    <w:rsid w:val="003D3FB6"/>
    <w:rsid w:val="003F334E"/>
    <w:rsid w:val="0040100E"/>
    <w:rsid w:val="00401BCD"/>
    <w:rsid w:val="00420379"/>
    <w:rsid w:val="00421C05"/>
    <w:rsid w:val="004306F5"/>
    <w:rsid w:val="004330F3"/>
    <w:rsid w:val="00440CB9"/>
    <w:rsid w:val="0047459A"/>
    <w:rsid w:val="00474A88"/>
    <w:rsid w:val="00474F37"/>
    <w:rsid w:val="004A4396"/>
    <w:rsid w:val="004B43B8"/>
    <w:rsid w:val="004B484C"/>
    <w:rsid w:val="004B549B"/>
    <w:rsid w:val="004C75DD"/>
    <w:rsid w:val="004E074A"/>
    <w:rsid w:val="004E1351"/>
    <w:rsid w:val="004E5CED"/>
    <w:rsid w:val="004E62DC"/>
    <w:rsid w:val="004F4F9C"/>
    <w:rsid w:val="00504237"/>
    <w:rsid w:val="00505057"/>
    <w:rsid w:val="0053522B"/>
    <w:rsid w:val="0054756C"/>
    <w:rsid w:val="00551183"/>
    <w:rsid w:val="005602EB"/>
    <w:rsid w:val="005640A8"/>
    <w:rsid w:val="00565C76"/>
    <w:rsid w:val="00565E43"/>
    <w:rsid w:val="005805F3"/>
    <w:rsid w:val="00582F96"/>
    <w:rsid w:val="005879C0"/>
    <w:rsid w:val="005A05A7"/>
    <w:rsid w:val="005A0A84"/>
    <w:rsid w:val="005A0F92"/>
    <w:rsid w:val="005A3E04"/>
    <w:rsid w:val="005A59C7"/>
    <w:rsid w:val="005A61B1"/>
    <w:rsid w:val="005C4266"/>
    <w:rsid w:val="005D785F"/>
    <w:rsid w:val="005F00B7"/>
    <w:rsid w:val="005F03ED"/>
    <w:rsid w:val="005F6D49"/>
    <w:rsid w:val="00601210"/>
    <w:rsid w:val="00602B41"/>
    <w:rsid w:val="006117EC"/>
    <w:rsid w:val="006129CD"/>
    <w:rsid w:val="00637622"/>
    <w:rsid w:val="00641779"/>
    <w:rsid w:val="00642C20"/>
    <w:rsid w:val="0064545D"/>
    <w:rsid w:val="00646604"/>
    <w:rsid w:val="006466F3"/>
    <w:rsid w:val="00652E4B"/>
    <w:rsid w:val="00656C7A"/>
    <w:rsid w:val="006710AA"/>
    <w:rsid w:val="00673F68"/>
    <w:rsid w:val="0067466D"/>
    <w:rsid w:val="00681033"/>
    <w:rsid w:val="00681DE1"/>
    <w:rsid w:val="0068252E"/>
    <w:rsid w:val="006A1B2C"/>
    <w:rsid w:val="006A3B25"/>
    <w:rsid w:val="006A3B76"/>
    <w:rsid w:val="006B4020"/>
    <w:rsid w:val="006C2C00"/>
    <w:rsid w:val="006C4F93"/>
    <w:rsid w:val="006D0461"/>
    <w:rsid w:val="006E2C6B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26761"/>
    <w:rsid w:val="00733149"/>
    <w:rsid w:val="007341AB"/>
    <w:rsid w:val="00734E60"/>
    <w:rsid w:val="00736E8D"/>
    <w:rsid w:val="00741A35"/>
    <w:rsid w:val="00742C9B"/>
    <w:rsid w:val="007449AA"/>
    <w:rsid w:val="0075234A"/>
    <w:rsid w:val="00770C14"/>
    <w:rsid w:val="00774EF9"/>
    <w:rsid w:val="00783E9B"/>
    <w:rsid w:val="00787691"/>
    <w:rsid w:val="00790669"/>
    <w:rsid w:val="007A1C7D"/>
    <w:rsid w:val="007A1FF1"/>
    <w:rsid w:val="007B7917"/>
    <w:rsid w:val="007C12EB"/>
    <w:rsid w:val="007C183A"/>
    <w:rsid w:val="007C2657"/>
    <w:rsid w:val="007D05DC"/>
    <w:rsid w:val="007E0C15"/>
    <w:rsid w:val="007E7A1D"/>
    <w:rsid w:val="007F5D32"/>
    <w:rsid w:val="00801E5C"/>
    <w:rsid w:val="00803019"/>
    <w:rsid w:val="008039CA"/>
    <w:rsid w:val="008047E8"/>
    <w:rsid w:val="0081226B"/>
    <w:rsid w:val="008137F0"/>
    <w:rsid w:val="008169A7"/>
    <w:rsid w:val="00822B5E"/>
    <w:rsid w:val="008233C6"/>
    <w:rsid w:val="008252F7"/>
    <w:rsid w:val="0082636B"/>
    <w:rsid w:val="008301C9"/>
    <w:rsid w:val="008322D4"/>
    <w:rsid w:val="00833765"/>
    <w:rsid w:val="0085327D"/>
    <w:rsid w:val="008548D4"/>
    <w:rsid w:val="0085762A"/>
    <w:rsid w:val="00870FF1"/>
    <w:rsid w:val="00871235"/>
    <w:rsid w:val="008715CE"/>
    <w:rsid w:val="0087699A"/>
    <w:rsid w:val="00880C3C"/>
    <w:rsid w:val="008A2781"/>
    <w:rsid w:val="008B09E9"/>
    <w:rsid w:val="008C0535"/>
    <w:rsid w:val="008C5160"/>
    <w:rsid w:val="008C7BCD"/>
    <w:rsid w:val="008D5036"/>
    <w:rsid w:val="008E4862"/>
    <w:rsid w:val="008E6C79"/>
    <w:rsid w:val="008E73DA"/>
    <w:rsid w:val="008E7881"/>
    <w:rsid w:val="00903DC6"/>
    <w:rsid w:val="00905236"/>
    <w:rsid w:val="00905726"/>
    <w:rsid w:val="0091618D"/>
    <w:rsid w:val="00923424"/>
    <w:rsid w:val="009340CE"/>
    <w:rsid w:val="00952711"/>
    <w:rsid w:val="009535C3"/>
    <w:rsid w:val="00960A46"/>
    <w:rsid w:val="00965ED6"/>
    <w:rsid w:val="00972845"/>
    <w:rsid w:val="009735A7"/>
    <w:rsid w:val="00981466"/>
    <w:rsid w:val="009874EB"/>
    <w:rsid w:val="0098762A"/>
    <w:rsid w:val="009B1415"/>
    <w:rsid w:val="009C120E"/>
    <w:rsid w:val="009C5F23"/>
    <w:rsid w:val="009E0CF3"/>
    <w:rsid w:val="009E11E4"/>
    <w:rsid w:val="009E489E"/>
    <w:rsid w:val="009F37BA"/>
    <w:rsid w:val="009F66D1"/>
    <w:rsid w:val="009F7550"/>
    <w:rsid w:val="00A07773"/>
    <w:rsid w:val="00A11335"/>
    <w:rsid w:val="00A21163"/>
    <w:rsid w:val="00A22C28"/>
    <w:rsid w:val="00A265F9"/>
    <w:rsid w:val="00A36EAC"/>
    <w:rsid w:val="00A45D87"/>
    <w:rsid w:val="00A5028C"/>
    <w:rsid w:val="00A630E0"/>
    <w:rsid w:val="00A71595"/>
    <w:rsid w:val="00A8604F"/>
    <w:rsid w:val="00A94D00"/>
    <w:rsid w:val="00AA117E"/>
    <w:rsid w:val="00AB6698"/>
    <w:rsid w:val="00AC6578"/>
    <w:rsid w:val="00AD100C"/>
    <w:rsid w:val="00AD48A3"/>
    <w:rsid w:val="00AE176B"/>
    <w:rsid w:val="00B02062"/>
    <w:rsid w:val="00B07AE4"/>
    <w:rsid w:val="00B2254B"/>
    <w:rsid w:val="00B2646E"/>
    <w:rsid w:val="00B27126"/>
    <w:rsid w:val="00B314B1"/>
    <w:rsid w:val="00B40AA1"/>
    <w:rsid w:val="00B535B4"/>
    <w:rsid w:val="00B6374B"/>
    <w:rsid w:val="00B7089B"/>
    <w:rsid w:val="00BA7396"/>
    <w:rsid w:val="00BA7707"/>
    <w:rsid w:val="00BA7877"/>
    <w:rsid w:val="00BB0535"/>
    <w:rsid w:val="00BB568E"/>
    <w:rsid w:val="00BC05CB"/>
    <w:rsid w:val="00BC13D5"/>
    <w:rsid w:val="00BC2F88"/>
    <w:rsid w:val="00BD4282"/>
    <w:rsid w:val="00BE11B9"/>
    <w:rsid w:val="00BE1A68"/>
    <w:rsid w:val="00BF3A3D"/>
    <w:rsid w:val="00BF4B19"/>
    <w:rsid w:val="00C111D8"/>
    <w:rsid w:val="00C179F9"/>
    <w:rsid w:val="00C230DE"/>
    <w:rsid w:val="00C3159A"/>
    <w:rsid w:val="00C450DD"/>
    <w:rsid w:val="00C5148C"/>
    <w:rsid w:val="00C52D5B"/>
    <w:rsid w:val="00C549B4"/>
    <w:rsid w:val="00C57E31"/>
    <w:rsid w:val="00C60B72"/>
    <w:rsid w:val="00C65766"/>
    <w:rsid w:val="00C72668"/>
    <w:rsid w:val="00C75DF0"/>
    <w:rsid w:val="00C773E3"/>
    <w:rsid w:val="00C81D60"/>
    <w:rsid w:val="00C87DA2"/>
    <w:rsid w:val="00C91723"/>
    <w:rsid w:val="00C96017"/>
    <w:rsid w:val="00CB3C75"/>
    <w:rsid w:val="00CC3357"/>
    <w:rsid w:val="00CC63BD"/>
    <w:rsid w:val="00CE137D"/>
    <w:rsid w:val="00CE24B1"/>
    <w:rsid w:val="00CE4CB1"/>
    <w:rsid w:val="00CE7B78"/>
    <w:rsid w:val="00CF0F6C"/>
    <w:rsid w:val="00CF7BA6"/>
    <w:rsid w:val="00D06D2A"/>
    <w:rsid w:val="00D25692"/>
    <w:rsid w:val="00D27C82"/>
    <w:rsid w:val="00D40D6E"/>
    <w:rsid w:val="00D4308A"/>
    <w:rsid w:val="00D507B0"/>
    <w:rsid w:val="00D517C3"/>
    <w:rsid w:val="00D54C1C"/>
    <w:rsid w:val="00D55410"/>
    <w:rsid w:val="00D56800"/>
    <w:rsid w:val="00D7454E"/>
    <w:rsid w:val="00D74DB1"/>
    <w:rsid w:val="00D87CB1"/>
    <w:rsid w:val="00D93520"/>
    <w:rsid w:val="00DA2BD7"/>
    <w:rsid w:val="00DA428F"/>
    <w:rsid w:val="00DB629C"/>
    <w:rsid w:val="00DD04AC"/>
    <w:rsid w:val="00DD2A58"/>
    <w:rsid w:val="00DF5EA1"/>
    <w:rsid w:val="00E02430"/>
    <w:rsid w:val="00E1797A"/>
    <w:rsid w:val="00E32B34"/>
    <w:rsid w:val="00E33824"/>
    <w:rsid w:val="00E3478E"/>
    <w:rsid w:val="00E40F49"/>
    <w:rsid w:val="00E453B5"/>
    <w:rsid w:val="00E51248"/>
    <w:rsid w:val="00E61671"/>
    <w:rsid w:val="00E64C22"/>
    <w:rsid w:val="00E721E9"/>
    <w:rsid w:val="00E72BA0"/>
    <w:rsid w:val="00E7566F"/>
    <w:rsid w:val="00E96B7B"/>
    <w:rsid w:val="00E97092"/>
    <w:rsid w:val="00EB23FF"/>
    <w:rsid w:val="00ED0AF4"/>
    <w:rsid w:val="00ED0F74"/>
    <w:rsid w:val="00ED4766"/>
    <w:rsid w:val="00EE45D5"/>
    <w:rsid w:val="00F20105"/>
    <w:rsid w:val="00F30602"/>
    <w:rsid w:val="00F33E13"/>
    <w:rsid w:val="00F5771C"/>
    <w:rsid w:val="00F708B3"/>
    <w:rsid w:val="00F72683"/>
    <w:rsid w:val="00F7433F"/>
    <w:rsid w:val="00F829CD"/>
    <w:rsid w:val="00F83E6A"/>
    <w:rsid w:val="00F92414"/>
    <w:rsid w:val="00F9468E"/>
    <w:rsid w:val="00FA6229"/>
    <w:rsid w:val="00FB6BD5"/>
    <w:rsid w:val="00FB7CBA"/>
    <w:rsid w:val="00FC0D69"/>
    <w:rsid w:val="00FC4295"/>
    <w:rsid w:val="00FD3D27"/>
    <w:rsid w:val="00FD4D4B"/>
    <w:rsid w:val="00FE0571"/>
    <w:rsid w:val="00FE2EEF"/>
    <w:rsid w:val="00FE68B7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0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0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5CABC-1961-4A98-873B-AA103C98A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3</cp:revision>
  <cp:lastPrinted>2025-12-25T14:05:00Z</cp:lastPrinted>
  <dcterms:created xsi:type="dcterms:W3CDTF">2025-12-25T14:23:00Z</dcterms:created>
  <dcterms:modified xsi:type="dcterms:W3CDTF">2025-12-25T14:35:00Z</dcterms:modified>
</cp:coreProperties>
</file>